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E055DB" w14:textId="0DEE2052" w:rsidR="00081101" w:rsidRPr="0093286D" w:rsidRDefault="00EA71FF" w:rsidP="00081101">
      <w:pPr>
        <w:jc w:val="center"/>
        <w:rPr>
          <w:rFonts w:asciiTheme="minorHAnsi" w:hAnsiTheme="minorHAnsi" w:cs="Arial"/>
          <w:b/>
          <w:sz w:val="28"/>
          <w:szCs w:val="22"/>
        </w:rPr>
      </w:pPr>
      <w:r>
        <w:rPr>
          <w:rFonts w:asciiTheme="minorHAnsi" w:hAnsiTheme="minorHAnsi" w:cs="Arial"/>
          <w:b/>
          <w:sz w:val="28"/>
          <w:szCs w:val="22"/>
        </w:rPr>
        <w:t>EGD</w:t>
      </w:r>
      <w:r w:rsidR="006F3A26">
        <w:rPr>
          <w:rFonts w:asciiTheme="minorHAnsi" w:hAnsiTheme="minorHAnsi" w:cs="Arial"/>
          <w:b/>
          <w:sz w:val="28"/>
          <w:szCs w:val="22"/>
        </w:rPr>
        <w:t xml:space="preserve"> </w:t>
      </w:r>
      <w:r w:rsidR="008A2B20">
        <w:rPr>
          <w:rFonts w:asciiTheme="minorHAnsi" w:hAnsiTheme="minorHAnsi" w:cs="Arial"/>
          <w:b/>
          <w:sz w:val="28"/>
          <w:szCs w:val="22"/>
        </w:rPr>
        <w:t>–</w:t>
      </w:r>
      <w:r w:rsidR="00EB0148">
        <w:rPr>
          <w:rFonts w:asciiTheme="minorHAnsi" w:hAnsiTheme="minorHAnsi" w:cs="Arial"/>
          <w:b/>
          <w:sz w:val="28"/>
          <w:szCs w:val="22"/>
        </w:rPr>
        <w:t xml:space="preserve"> </w:t>
      </w:r>
      <w:r w:rsidR="0080354D">
        <w:rPr>
          <w:rFonts w:asciiTheme="minorHAnsi" w:hAnsiTheme="minorHAnsi" w:cs="Arial"/>
          <w:b/>
          <w:sz w:val="28"/>
          <w:szCs w:val="22"/>
        </w:rPr>
        <w:t>GRADE 11</w:t>
      </w:r>
      <w:r w:rsidR="00377E91">
        <w:rPr>
          <w:rFonts w:asciiTheme="minorHAnsi" w:hAnsiTheme="minorHAnsi" w:cs="Arial"/>
          <w:b/>
          <w:sz w:val="28"/>
          <w:szCs w:val="22"/>
        </w:rPr>
        <w:t xml:space="preserve"> </w:t>
      </w:r>
      <w:r w:rsidR="00270514">
        <w:rPr>
          <w:rFonts w:asciiTheme="minorHAnsi" w:hAnsiTheme="minorHAnsi" w:cs="Arial"/>
          <w:b/>
          <w:sz w:val="28"/>
          <w:szCs w:val="22"/>
        </w:rPr>
        <w:t>202</w:t>
      </w:r>
      <w:r w:rsidR="001D3F51">
        <w:rPr>
          <w:rFonts w:asciiTheme="minorHAnsi" w:hAnsiTheme="minorHAnsi" w:cs="Arial"/>
          <w:b/>
          <w:sz w:val="28"/>
          <w:szCs w:val="22"/>
        </w:rPr>
        <w:t>2</w:t>
      </w:r>
    </w:p>
    <w:p w14:paraId="764A9829" w14:textId="77777777" w:rsidR="00081101" w:rsidRPr="0093286D" w:rsidRDefault="00081101" w:rsidP="00081101">
      <w:pPr>
        <w:jc w:val="center"/>
        <w:rPr>
          <w:rFonts w:asciiTheme="minorHAnsi" w:hAnsiTheme="minorHAnsi" w:cs="Arial"/>
          <w:b/>
          <w:sz w:val="22"/>
          <w:szCs w:val="22"/>
        </w:rPr>
      </w:pP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1745"/>
        <w:gridCol w:w="5180"/>
        <w:gridCol w:w="2397"/>
      </w:tblGrid>
      <w:tr w:rsidR="00CD35B8" w:rsidRPr="0093286D" w14:paraId="005876CC" w14:textId="77777777" w:rsidTr="00377E91">
        <w:trPr>
          <w:trHeight w:val="640"/>
        </w:trPr>
        <w:tc>
          <w:tcPr>
            <w:tcW w:w="1745" w:type="dxa"/>
            <w:vAlign w:val="center"/>
          </w:tcPr>
          <w:p w14:paraId="26BC426D" w14:textId="77777777" w:rsidR="00CD35B8" w:rsidRPr="00A94F54" w:rsidRDefault="00CD35B8" w:rsidP="00E23DC1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A94F54">
              <w:rPr>
                <w:rFonts w:asciiTheme="minorHAnsi" w:hAnsiTheme="minorHAnsi" w:cs="Arial"/>
                <w:b/>
                <w:sz w:val="22"/>
                <w:szCs w:val="22"/>
              </w:rPr>
              <w:t>TOPIC</w:t>
            </w:r>
          </w:p>
        </w:tc>
        <w:tc>
          <w:tcPr>
            <w:tcW w:w="5180" w:type="dxa"/>
            <w:vAlign w:val="center"/>
          </w:tcPr>
          <w:p w14:paraId="1F4D07DF" w14:textId="77777777" w:rsidR="00CD35B8" w:rsidRPr="00A94F54" w:rsidRDefault="00CD35B8" w:rsidP="00E23DC1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A94F54">
              <w:rPr>
                <w:rFonts w:asciiTheme="minorHAnsi" w:hAnsiTheme="minorHAnsi" w:cs="Arial"/>
                <w:b/>
                <w:sz w:val="22"/>
                <w:szCs w:val="22"/>
              </w:rPr>
              <w:t>ASSESSMENT STANDARDS</w:t>
            </w:r>
          </w:p>
        </w:tc>
        <w:tc>
          <w:tcPr>
            <w:tcW w:w="2397" w:type="dxa"/>
            <w:vAlign w:val="center"/>
          </w:tcPr>
          <w:p w14:paraId="6933B94C" w14:textId="77777777" w:rsidR="00CD35B8" w:rsidRPr="00A94F54" w:rsidRDefault="00CD35B8" w:rsidP="00E23DC1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A94F54">
              <w:rPr>
                <w:rFonts w:asciiTheme="minorHAnsi" w:hAnsiTheme="minorHAnsi" w:cs="Arial"/>
                <w:b/>
                <w:sz w:val="22"/>
                <w:szCs w:val="22"/>
              </w:rPr>
              <w:t>PORTFOLIO ASSESSMENT TASKS</w:t>
            </w:r>
          </w:p>
        </w:tc>
      </w:tr>
      <w:tr w:rsidR="00CD35B8" w:rsidRPr="0093286D" w14:paraId="06864DD5" w14:textId="77777777" w:rsidTr="00CD35B8">
        <w:trPr>
          <w:trHeight w:val="320"/>
        </w:trPr>
        <w:tc>
          <w:tcPr>
            <w:tcW w:w="9322" w:type="dxa"/>
            <w:gridSpan w:val="3"/>
            <w:shd w:val="clear" w:color="auto" w:fill="FFFF00"/>
            <w:vAlign w:val="center"/>
          </w:tcPr>
          <w:p w14:paraId="5CD22FF2" w14:textId="171B417A" w:rsidR="00CD35B8" w:rsidRPr="00A94F54" w:rsidRDefault="008E1AEC" w:rsidP="00377E91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>PHASE 1 (</w:t>
            </w:r>
            <w:r w:rsidR="008D639D">
              <w:rPr>
                <w:rFonts w:asciiTheme="minorHAnsi" w:hAnsiTheme="minorHAnsi" w:cs="Arial"/>
                <w:b/>
                <w:sz w:val="22"/>
                <w:szCs w:val="22"/>
              </w:rPr>
              <w:t>15 November 2021 – 11</w:t>
            </w:r>
            <w:r w:rsidR="001D3F51">
              <w:rPr>
                <w:rFonts w:asciiTheme="minorHAnsi" w:hAnsiTheme="minorHAnsi" w:cs="Arial"/>
                <w:b/>
                <w:sz w:val="22"/>
                <w:szCs w:val="22"/>
              </w:rPr>
              <w:t xml:space="preserve"> March 2022</w:t>
            </w:r>
            <w:r w:rsidR="00377E91">
              <w:rPr>
                <w:rFonts w:asciiTheme="minorHAnsi" w:hAnsiTheme="minorHAnsi" w:cs="Arial"/>
                <w:b/>
                <w:sz w:val="22"/>
                <w:szCs w:val="22"/>
              </w:rPr>
              <w:t>)</w:t>
            </w:r>
          </w:p>
        </w:tc>
      </w:tr>
      <w:tr w:rsidR="00C90107" w:rsidRPr="0093286D" w14:paraId="4C2CD571" w14:textId="77777777" w:rsidTr="008D639D">
        <w:trPr>
          <w:trHeight w:val="797"/>
        </w:trPr>
        <w:tc>
          <w:tcPr>
            <w:tcW w:w="1745" w:type="dxa"/>
            <w:vMerge w:val="restart"/>
            <w:vAlign w:val="center"/>
          </w:tcPr>
          <w:p w14:paraId="696489FE" w14:textId="77777777" w:rsidR="00C90107" w:rsidRPr="00D36D2B" w:rsidRDefault="00C90107" w:rsidP="00EA27B9">
            <w:pPr>
              <w:rPr>
                <w:rFonts w:asciiTheme="minorHAnsi" w:hAnsiTheme="minorHAnsi"/>
                <w:b/>
                <w:sz w:val="22"/>
              </w:rPr>
            </w:pPr>
            <w:r w:rsidRPr="00D36D2B">
              <w:rPr>
                <w:rFonts w:asciiTheme="minorHAnsi" w:hAnsiTheme="minorHAnsi"/>
                <w:b/>
                <w:sz w:val="22"/>
              </w:rPr>
              <w:t>Mechanical Drawing</w:t>
            </w:r>
          </w:p>
          <w:p w14:paraId="510EB628" w14:textId="77777777" w:rsidR="00C90107" w:rsidRPr="00427457" w:rsidRDefault="00C90107" w:rsidP="00EA71FF">
            <w:pPr>
              <w:jc w:val="both"/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5180" w:type="dxa"/>
            <w:vAlign w:val="center"/>
          </w:tcPr>
          <w:p w14:paraId="177B3B2C" w14:textId="77777777" w:rsidR="00C90107" w:rsidRDefault="00C90107" w:rsidP="00C90107">
            <w:pPr>
              <w:rPr>
                <w:rFonts w:asciiTheme="minorHAnsi" w:hAnsiTheme="minorHAnsi"/>
                <w:sz w:val="22"/>
              </w:rPr>
            </w:pPr>
          </w:p>
          <w:p w14:paraId="3C6EF10D" w14:textId="32C700EC" w:rsidR="00C90107" w:rsidRPr="00427457" w:rsidRDefault="00C90107" w:rsidP="00C90107">
            <w:pPr>
              <w:rPr>
                <w:rFonts w:asciiTheme="minorHAnsi" w:hAnsiTheme="minorHAnsi"/>
                <w:sz w:val="22"/>
              </w:rPr>
            </w:pPr>
            <w:r w:rsidRPr="00427457">
              <w:rPr>
                <w:rFonts w:asciiTheme="minorHAnsi" w:hAnsiTheme="minorHAnsi"/>
                <w:sz w:val="22"/>
              </w:rPr>
              <w:t>Mechanical Analytical</w:t>
            </w:r>
          </w:p>
        </w:tc>
        <w:tc>
          <w:tcPr>
            <w:tcW w:w="2397" w:type="dxa"/>
            <w:vMerge w:val="restart"/>
            <w:vAlign w:val="center"/>
          </w:tcPr>
          <w:p w14:paraId="0722555F" w14:textId="77200970" w:rsidR="00C90107" w:rsidRPr="008D639D" w:rsidRDefault="00C90107" w:rsidP="008D639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D639D">
              <w:rPr>
                <w:rFonts w:asciiTheme="minorHAnsi" w:hAnsiTheme="minorHAnsi" w:cs="Arial"/>
                <w:b/>
                <w:sz w:val="22"/>
                <w:szCs w:val="22"/>
              </w:rPr>
              <w:t>Task 1</w:t>
            </w:r>
            <w:r w:rsidR="008D639D">
              <w:rPr>
                <w:rFonts w:asciiTheme="minorHAnsi" w:hAnsiTheme="minorHAnsi" w:cs="Arial"/>
                <w:b/>
                <w:sz w:val="22"/>
                <w:szCs w:val="22"/>
              </w:rPr>
              <w:t>:</w:t>
            </w:r>
          </w:p>
          <w:p w14:paraId="5BFAF34F" w14:textId="7DBC00D6" w:rsidR="00C90107" w:rsidRPr="008D639D" w:rsidRDefault="001D3F51" w:rsidP="008D639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D639D">
              <w:rPr>
                <w:rFonts w:asciiTheme="minorHAnsi" w:hAnsiTheme="minorHAnsi" w:cs="Arial"/>
                <w:sz w:val="22"/>
                <w:szCs w:val="22"/>
              </w:rPr>
              <w:t>One</w:t>
            </w:r>
            <w:r w:rsidR="00C90107" w:rsidRPr="008D639D">
              <w:rPr>
                <w:rFonts w:asciiTheme="minorHAnsi" w:hAnsiTheme="minorHAnsi" w:cs="Arial"/>
                <w:sz w:val="22"/>
                <w:szCs w:val="22"/>
              </w:rPr>
              <w:t xml:space="preserve"> Coursework </w:t>
            </w:r>
          </w:p>
          <w:p w14:paraId="42E5592F" w14:textId="5F6CBEF1" w:rsidR="001D3F51" w:rsidRPr="008D639D" w:rsidRDefault="001D3F51" w:rsidP="008D639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D639D">
              <w:rPr>
                <w:rFonts w:asciiTheme="minorHAnsi" w:hAnsiTheme="minorHAnsi" w:cs="Arial"/>
                <w:sz w:val="22"/>
                <w:szCs w:val="22"/>
              </w:rPr>
              <w:t>D</w:t>
            </w:r>
            <w:r w:rsidR="00C90107" w:rsidRPr="008D639D">
              <w:rPr>
                <w:rFonts w:asciiTheme="minorHAnsi" w:hAnsiTheme="minorHAnsi" w:cs="Arial"/>
                <w:sz w:val="22"/>
                <w:szCs w:val="22"/>
              </w:rPr>
              <w:t>rawing</w:t>
            </w:r>
            <w:r w:rsidRPr="008D639D">
              <w:rPr>
                <w:rFonts w:asciiTheme="minorHAnsi" w:hAnsiTheme="minorHAnsi" w:cs="Arial"/>
                <w:sz w:val="22"/>
                <w:szCs w:val="22"/>
              </w:rPr>
              <w:t xml:space="preserve"> and </w:t>
            </w:r>
          </w:p>
          <w:p w14:paraId="4B31C23A" w14:textId="41FB5FAB" w:rsidR="00C90107" w:rsidRPr="008D639D" w:rsidRDefault="001D3F51" w:rsidP="008D639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D639D">
              <w:rPr>
                <w:rFonts w:asciiTheme="minorHAnsi" w:hAnsiTheme="minorHAnsi" w:cs="Arial"/>
                <w:sz w:val="22"/>
                <w:szCs w:val="22"/>
              </w:rPr>
              <w:t>Controlled test A</w:t>
            </w:r>
            <w:r w:rsidR="00C90107" w:rsidRPr="008D639D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</w:p>
          <w:p w14:paraId="4EF5050F" w14:textId="02F6DBD7" w:rsidR="00C90107" w:rsidRPr="008D639D" w:rsidRDefault="001D3F51" w:rsidP="008D639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D639D">
              <w:rPr>
                <w:rFonts w:asciiTheme="minorHAnsi" w:hAnsiTheme="minorHAnsi" w:cs="Arial"/>
                <w:sz w:val="22"/>
                <w:szCs w:val="22"/>
              </w:rPr>
              <w:t>31 Jan – 4 Feb</w:t>
            </w:r>
          </w:p>
          <w:p w14:paraId="28CFF00F" w14:textId="23171276" w:rsidR="00C90107" w:rsidRPr="008D639D" w:rsidRDefault="00C90107" w:rsidP="008D639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D639D">
              <w:rPr>
                <w:rFonts w:asciiTheme="minorHAnsi" w:hAnsiTheme="minorHAnsi" w:cs="Arial"/>
                <w:b/>
                <w:sz w:val="22"/>
                <w:szCs w:val="22"/>
              </w:rPr>
              <w:t>Task 2</w:t>
            </w:r>
            <w:r w:rsidR="008D639D">
              <w:rPr>
                <w:rFonts w:asciiTheme="minorHAnsi" w:hAnsiTheme="minorHAnsi" w:cs="Arial"/>
                <w:b/>
                <w:sz w:val="22"/>
                <w:szCs w:val="22"/>
              </w:rPr>
              <w:t>:</w:t>
            </w:r>
          </w:p>
          <w:p w14:paraId="62E4CD65" w14:textId="6053A9AE" w:rsidR="00C90107" w:rsidRPr="008D639D" w:rsidRDefault="00C90107" w:rsidP="008D639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D639D">
              <w:rPr>
                <w:rFonts w:asciiTheme="minorHAnsi" w:hAnsiTheme="minorHAnsi" w:cs="Arial"/>
                <w:sz w:val="22"/>
                <w:szCs w:val="22"/>
              </w:rPr>
              <w:t>Two Coursework drawings</w:t>
            </w:r>
          </w:p>
          <w:p w14:paraId="04A15FEA" w14:textId="4E83D9C8" w:rsidR="00C90107" w:rsidRPr="008D639D" w:rsidRDefault="001D3F51" w:rsidP="008D639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D639D">
              <w:rPr>
                <w:rFonts w:asciiTheme="minorHAnsi" w:hAnsiTheme="minorHAnsi" w:cs="Arial"/>
                <w:sz w:val="22"/>
                <w:szCs w:val="22"/>
              </w:rPr>
              <w:t>25 February</w:t>
            </w:r>
          </w:p>
          <w:p w14:paraId="416C0EFB" w14:textId="472C0D9C" w:rsidR="00C90107" w:rsidRPr="008D639D" w:rsidRDefault="00C90107" w:rsidP="008D639D">
            <w:pPr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8D639D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Task 3</w:t>
            </w:r>
            <w:r w:rsidR="008D639D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:</w:t>
            </w:r>
          </w:p>
          <w:p w14:paraId="4C394099" w14:textId="5D9FF567" w:rsidR="00C90107" w:rsidRPr="008D639D" w:rsidRDefault="00C90107" w:rsidP="008D639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D639D">
              <w:rPr>
                <w:rFonts w:asciiTheme="minorHAnsi" w:hAnsiTheme="minorHAnsi" w:cs="Arial"/>
                <w:sz w:val="22"/>
                <w:szCs w:val="22"/>
              </w:rPr>
              <w:t>PAT Section A</w:t>
            </w:r>
          </w:p>
          <w:p w14:paraId="4B6FFC8E" w14:textId="48E141D1" w:rsidR="00C90107" w:rsidRPr="008D639D" w:rsidRDefault="001D3F51" w:rsidP="008D639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D639D">
              <w:rPr>
                <w:rFonts w:asciiTheme="minorHAnsi" w:hAnsiTheme="minorHAnsi" w:cs="Arial"/>
                <w:sz w:val="22"/>
                <w:szCs w:val="22"/>
              </w:rPr>
              <w:t>18 February</w:t>
            </w:r>
          </w:p>
          <w:p w14:paraId="2238BEA9" w14:textId="00130439" w:rsidR="00C90107" w:rsidRPr="008D639D" w:rsidRDefault="00C90107" w:rsidP="008D639D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8D639D">
              <w:rPr>
                <w:rFonts w:asciiTheme="minorHAnsi" w:hAnsiTheme="minorHAnsi" w:cs="Arial"/>
                <w:b/>
                <w:sz w:val="22"/>
                <w:szCs w:val="22"/>
              </w:rPr>
              <w:t>Task 4</w:t>
            </w:r>
            <w:r w:rsidR="008D639D">
              <w:rPr>
                <w:rFonts w:asciiTheme="minorHAnsi" w:hAnsiTheme="minorHAnsi" w:cs="Arial"/>
                <w:b/>
                <w:sz w:val="22"/>
                <w:szCs w:val="22"/>
              </w:rPr>
              <w:t>:</w:t>
            </w:r>
          </w:p>
          <w:p w14:paraId="75F72286" w14:textId="5A4F5647" w:rsidR="00C90107" w:rsidRPr="008D639D" w:rsidRDefault="00C90107" w:rsidP="008D639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D639D">
              <w:rPr>
                <w:rFonts w:asciiTheme="minorHAnsi" w:hAnsiTheme="minorHAnsi" w:cs="Arial"/>
                <w:sz w:val="22"/>
                <w:szCs w:val="22"/>
              </w:rPr>
              <w:t>Controlled Test</w:t>
            </w:r>
            <w:r w:rsidR="001D3F51" w:rsidRPr="008D639D">
              <w:rPr>
                <w:rFonts w:asciiTheme="minorHAnsi" w:hAnsiTheme="minorHAnsi" w:cs="Arial"/>
                <w:sz w:val="22"/>
                <w:szCs w:val="22"/>
              </w:rPr>
              <w:t xml:space="preserve"> B</w:t>
            </w:r>
          </w:p>
          <w:p w14:paraId="24F4534F" w14:textId="2DA581B8" w:rsidR="00C90107" w:rsidRPr="008D639D" w:rsidRDefault="001D3F51" w:rsidP="008D639D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8D639D">
              <w:rPr>
                <w:rFonts w:asciiTheme="minorHAnsi" w:hAnsiTheme="minorHAnsi" w:cs="Arial"/>
                <w:sz w:val="22"/>
                <w:szCs w:val="22"/>
              </w:rPr>
              <w:t xml:space="preserve">7 – 11 March </w:t>
            </w:r>
          </w:p>
        </w:tc>
      </w:tr>
      <w:tr w:rsidR="00C90107" w:rsidRPr="0093286D" w14:paraId="7D9A6FBC" w14:textId="77777777" w:rsidTr="008D639D">
        <w:trPr>
          <w:trHeight w:val="798"/>
        </w:trPr>
        <w:tc>
          <w:tcPr>
            <w:tcW w:w="1745" w:type="dxa"/>
            <w:vMerge/>
            <w:vAlign w:val="center"/>
          </w:tcPr>
          <w:p w14:paraId="21203852" w14:textId="77777777" w:rsidR="00C90107" w:rsidRPr="00D36D2B" w:rsidRDefault="00C90107" w:rsidP="00EA27B9">
            <w:pPr>
              <w:rPr>
                <w:rFonts w:asciiTheme="minorHAnsi" w:hAnsiTheme="minorHAnsi"/>
                <w:b/>
                <w:sz w:val="22"/>
              </w:rPr>
            </w:pPr>
          </w:p>
        </w:tc>
        <w:tc>
          <w:tcPr>
            <w:tcW w:w="5180" w:type="dxa"/>
            <w:vAlign w:val="center"/>
          </w:tcPr>
          <w:p w14:paraId="407B910B" w14:textId="77777777" w:rsidR="00C90107" w:rsidRDefault="00C90107" w:rsidP="00C90107">
            <w:pPr>
              <w:rPr>
                <w:rFonts w:asciiTheme="minorHAnsi" w:hAnsiTheme="minorHAnsi"/>
                <w:sz w:val="22"/>
              </w:rPr>
            </w:pPr>
          </w:p>
          <w:p w14:paraId="6C1D5FE7" w14:textId="6D99CDDD" w:rsidR="00C90107" w:rsidRPr="00427457" w:rsidRDefault="00C90107" w:rsidP="00C90107">
            <w:pPr>
              <w:rPr>
                <w:rFonts w:asciiTheme="minorHAnsi" w:hAnsiTheme="minorHAnsi"/>
                <w:sz w:val="22"/>
              </w:rPr>
            </w:pPr>
            <w:r w:rsidRPr="00427457">
              <w:rPr>
                <w:rFonts w:asciiTheme="minorHAnsi" w:hAnsiTheme="minorHAnsi"/>
                <w:sz w:val="22"/>
              </w:rPr>
              <w:t>Mechanical Assembly</w:t>
            </w:r>
          </w:p>
        </w:tc>
        <w:tc>
          <w:tcPr>
            <w:tcW w:w="2397" w:type="dxa"/>
            <w:vMerge/>
            <w:vAlign w:val="center"/>
          </w:tcPr>
          <w:p w14:paraId="3DF51103" w14:textId="77777777" w:rsidR="00C90107" w:rsidRPr="006407C2" w:rsidRDefault="00C90107" w:rsidP="00D220A4">
            <w:pPr>
              <w:pStyle w:val="ListParagraph"/>
              <w:numPr>
                <w:ilvl w:val="0"/>
                <w:numId w:val="15"/>
              </w:num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C90107" w:rsidRPr="0093286D" w14:paraId="2E5B059A" w14:textId="77777777" w:rsidTr="008D639D">
        <w:trPr>
          <w:trHeight w:val="797"/>
        </w:trPr>
        <w:tc>
          <w:tcPr>
            <w:tcW w:w="1745" w:type="dxa"/>
            <w:vMerge/>
            <w:vAlign w:val="center"/>
          </w:tcPr>
          <w:p w14:paraId="28BD82B9" w14:textId="77777777" w:rsidR="00C90107" w:rsidRPr="00D36D2B" w:rsidRDefault="00C90107" w:rsidP="00EA27B9">
            <w:pPr>
              <w:rPr>
                <w:rFonts w:asciiTheme="minorHAnsi" w:hAnsiTheme="minorHAnsi"/>
                <w:b/>
                <w:sz w:val="22"/>
              </w:rPr>
            </w:pPr>
          </w:p>
        </w:tc>
        <w:tc>
          <w:tcPr>
            <w:tcW w:w="5180" w:type="dxa"/>
            <w:vAlign w:val="center"/>
          </w:tcPr>
          <w:p w14:paraId="2154144B" w14:textId="77777777" w:rsidR="00C90107" w:rsidRDefault="00C90107" w:rsidP="00C90107">
            <w:pPr>
              <w:rPr>
                <w:rFonts w:asciiTheme="minorHAnsi" w:hAnsiTheme="minorHAnsi"/>
                <w:sz w:val="22"/>
              </w:rPr>
            </w:pPr>
          </w:p>
          <w:p w14:paraId="094CBDC4" w14:textId="5F783347" w:rsidR="00C90107" w:rsidRPr="00427457" w:rsidRDefault="00C90107" w:rsidP="00C90107">
            <w:pPr>
              <w:rPr>
                <w:rFonts w:asciiTheme="minorHAnsi" w:hAnsiTheme="minorHAnsi"/>
                <w:sz w:val="22"/>
              </w:rPr>
            </w:pPr>
            <w:r w:rsidRPr="00427457">
              <w:rPr>
                <w:rFonts w:asciiTheme="minorHAnsi" w:hAnsiTheme="minorHAnsi"/>
                <w:sz w:val="22"/>
              </w:rPr>
              <w:t>Isometric Drawing</w:t>
            </w:r>
          </w:p>
        </w:tc>
        <w:tc>
          <w:tcPr>
            <w:tcW w:w="2397" w:type="dxa"/>
            <w:vMerge/>
            <w:vAlign w:val="center"/>
          </w:tcPr>
          <w:p w14:paraId="6018B169" w14:textId="77777777" w:rsidR="00C90107" w:rsidRPr="006407C2" w:rsidRDefault="00C90107" w:rsidP="00D220A4">
            <w:pPr>
              <w:pStyle w:val="ListParagraph"/>
              <w:numPr>
                <w:ilvl w:val="0"/>
                <w:numId w:val="15"/>
              </w:num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C90107" w:rsidRPr="0093286D" w14:paraId="7DA28EC7" w14:textId="77777777" w:rsidTr="008D639D">
        <w:trPr>
          <w:trHeight w:val="798"/>
        </w:trPr>
        <w:tc>
          <w:tcPr>
            <w:tcW w:w="1745" w:type="dxa"/>
            <w:vMerge/>
            <w:vAlign w:val="center"/>
          </w:tcPr>
          <w:p w14:paraId="74F2B378" w14:textId="77777777" w:rsidR="00C90107" w:rsidRPr="00D36D2B" w:rsidRDefault="00C90107" w:rsidP="00EA27B9">
            <w:pPr>
              <w:rPr>
                <w:rFonts w:asciiTheme="minorHAnsi" w:hAnsiTheme="minorHAnsi"/>
                <w:b/>
                <w:sz w:val="22"/>
              </w:rPr>
            </w:pPr>
          </w:p>
        </w:tc>
        <w:tc>
          <w:tcPr>
            <w:tcW w:w="5180" w:type="dxa"/>
            <w:vAlign w:val="center"/>
          </w:tcPr>
          <w:p w14:paraId="1DDBEA39" w14:textId="08786C2E" w:rsidR="00C90107" w:rsidRPr="00427457" w:rsidRDefault="00C90107" w:rsidP="00C90107">
            <w:pPr>
              <w:rPr>
                <w:rFonts w:asciiTheme="minorHAnsi" w:hAnsiTheme="minorHAnsi"/>
                <w:sz w:val="22"/>
              </w:rPr>
            </w:pPr>
            <w:r w:rsidRPr="00427457">
              <w:rPr>
                <w:rFonts w:asciiTheme="minorHAnsi" w:hAnsiTheme="minorHAnsi"/>
                <w:sz w:val="22"/>
              </w:rPr>
              <w:t>Two-Point Perspective</w:t>
            </w:r>
          </w:p>
        </w:tc>
        <w:tc>
          <w:tcPr>
            <w:tcW w:w="2397" w:type="dxa"/>
            <w:vMerge/>
            <w:vAlign w:val="center"/>
          </w:tcPr>
          <w:p w14:paraId="18B54847" w14:textId="77777777" w:rsidR="00C90107" w:rsidRPr="006407C2" w:rsidRDefault="00C90107" w:rsidP="00D220A4">
            <w:pPr>
              <w:pStyle w:val="ListParagraph"/>
              <w:numPr>
                <w:ilvl w:val="0"/>
                <w:numId w:val="15"/>
              </w:num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C90107" w:rsidRPr="0093286D" w14:paraId="4D80425A" w14:textId="77777777" w:rsidTr="008D639D">
        <w:trPr>
          <w:trHeight w:val="798"/>
        </w:trPr>
        <w:tc>
          <w:tcPr>
            <w:tcW w:w="1745" w:type="dxa"/>
            <w:vMerge/>
            <w:vAlign w:val="center"/>
          </w:tcPr>
          <w:p w14:paraId="5F6CBA28" w14:textId="77777777" w:rsidR="00C90107" w:rsidRPr="00D36D2B" w:rsidRDefault="00C90107" w:rsidP="00EA27B9">
            <w:pPr>
              <w:rPr>
                <w:rFonts w:asciiTheme="minorHAnsi" w:hAnsiTheme="minorHAnsi"/>
                <w:b/>
                <w:sz w:val="22"/>
              </w:rPr>
            </w:pPr>
          </w:p>
        </w:tc>
        <w:tc>
          <w:tcPr>
            <w:tcW w:w="5180" w:type="dxa"/>
            <w:vAlign w:val="center"/>
          </w:tcPr>
          <w:p w14:paraId="692E81BF" w14:textId="397449F5" w:rsidR="00C90107" w:rsidRPr="00C22EA8" w:rsidRDefault="00C90107" w:rsidP="00FB011A">
            <w:pPr>
              <w:rPr>
                <w:rFonts w:asciiTheme="minorHAnsi" w:hAnsiTheme="minorHAnsi"/>
                <w:sz w:val="22"/>
              </w:rPr>
            </w:pPr>
            <w:r w:rsidRPr="00C22EA8">
              <w:rPr>
                <w:rFonts w:asciiTheme="minorHAnsi" w:hAnsiTheme="minorHAnsi" w:cstheme="minorHAnsi"/>
                <w:sz w:val="22"/>
              </w:rPr>
              <w:t>PAT -Section A</w:t>
            </w:r>
          </w:p>
        </w:tc>
        <w:tc>
          <w:tcPr>
            <w:tcW w:w="2397" w:type="dxa"/>
            <w:vMerge/>
            <w:vAlign w:val="center"/>
          </w:tcPr>
          <w:p w14:paraId="383467D6" w14:textId="77777777" w:rsidR="00C90107" w:rsidRPr="006407C2" w:rsidRDefault="00C90107" w:rsidP="00D220A4">
            <w:pPr>
              <w:pStyle w:val="ListParagraph"/>
              <w:numPr>
                <w:ilvl w:val="0"/>
                <w:numId w:val="15"/>
              </w:num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CD35B8" w:rsidRPr="0093286D" w14:paraId="3C01022E" w14:textId="77777777" w:rsidTr="00CD35B8">
        <w:trPr>
          <w:trHeight w:val="320"/>
        </w:trPr>
        <w:tc>
          <w:tcPr>
            <w:tcW w:w="9322" w:type="dxa"/>
            <w:gridSpan w:val="3"/>
            <w:tcBorders>
              <w:bottom w:val="single" w:sz="4" w:space="0" w:color="auto"/>
            </w:tcBorders>
            <w:shd w:val="clear" w:color="auto" w:fill="FFFF00"/>
            <w:vAlign w:val="center"/>
          </w:tcPr>
          <w:p w14:paraId="0923C31E" w14:textId="7824B744" w:rsidR="00CD35B8" w:rsidRPr="00A94F54" w:rsidRDefault="00377E91" w:rsidP="00377E91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>PHAS</w:t>
            </w:r>
            <w:r w:rsidR="009B02A2">
              <w:rPr>
                <w:rFonts w:asciiTheme="minorHAnsi" w:hAnsiTheme="minorHAnsi" w:cs="Arial"/>
                <w:b/>
                <w:sz w:val="22"/>
                <w:szCs w:val="22"/>
              </w:rPr>
              <w:t>E 2 (</w:t>
            </w:r>
            <w:r w:rsidR="008D639D">
              <w:rPr>
                <w:rFonts w:asciiTheme="minorHAnsi" w:hAnsiTheme="minorHAnsi" w:cs="Arial"/>
                <w:b/>
                <w:sz w:val="22"/>
                <w:szCs w:val="22"/>
              </w:rPr>
              <w:t>14 March</w:t>
            </w:r>
            <w:r w:rsidR="001D3F51">
              <w:rPr>
                <w:rFonts w:asciiTheme="minorHAnsi" w:hAnsiTheme="minorHAnsi" w:cs="Arial"/>
                <w:b/>
                <w:sz w:val="22"/>
                <w:szCs w:val="22"/>
              </w:rPr>
              <w:t xml:space="preserve"> 2022 – 24 June 2022</w:t>
            </w:r>
            <w:r w:rsidR="009B02A2" w:rsidRPr="00A94F54">
              <w:rPr>
                <w:rFonts w:asciiTheme="minorHAnsi" w:hAnsiTheme="minorHAnsi" w:cs="Arial"/>
                <w:b/>
                <w:sz w:val="22"/>
                <w:szCs w:val="22"/>
              </w:rPr>
              <w:t>)</w:t>
            </w:r>
          </w:p>
        </w:tc>
      </w:tr>
      <w:tr w:rsidR="00C90107" w:rsidRPr="0093286D" w14:paraId="7E4C1AFD" w14:textId="77777777" w:rsidTr="008D639D">
        <w:trPr>
          <w:trHeight w:val="806"/>
        </w:trPr>
        <w:tc>
          <w:tcPr>
            <w:tcW w:w="174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DBD85F7" w14:textId="77777777" w:rsidR="00C90107" w:rsidRPr="00D36D2B" w:rsidRDefault="00C90107" w:rsidP="00EA27B9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Civil Drawing</w:t>
            </w:r>
          </w:p>
          <w:p w14:paraId="3AC913BF" w14:textId="77777777" w:rsidR="00C90107" w:rsidRPr="00CA1B18" w:rsidRDefault="00C90107" w:rsidP="00EA27B9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51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F075702" w14:textId="77777777" w:rsidR="00C90107" w:rsidRPr="00CA1B18" w:rsidRDefault="00C90107" w:rsidP="00CC7838">
            <w:pPr>
              <w:rPr>
                <w:rFonts w:asciiTheme="minorHAnsi" w:hAnsiTheme="minorHAnsi"/>
                <w:sz w:val="22"/>
                <w:szCs w:val="22"/>
              </w:rPr>
            </w:pPr>
            <w:r w:rsidRPr="00CA1B18">
              <w:rPr>
                <w:rFonts w:asciiTheme="minorHAnsi" w:hAnsiTheme="minorHAnsi"/>
                <w:sz w:val="22"/>
                <w:szCs w:val="22"/>
              </w:rPr>
              <w:t>Civil Floor plan with Elevations</w:t>
            </w:r>
          </w:p>
        </w:tc>
        <w:tc>
          <w:tcPr>
            <w:tcW w:w="2397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7A1D2A6" w14:textId="7495BD6B" w:rsidR="00C90107" w:rsidRPr="008D639D" w:rsidRDefault="00C90107" w:rsidP="008D639D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8D639D">
              <w:rPr>
                <w:rFonts w:asciiTheme="minorHAnsi" w:hAnsiTheme="minorHAnsi" w:cs="Arial"/>
                <w:b/>
                <w:sz w:val="22"/>
                <w:szCs w:val="22"/>
              </w:rPr>
              <w:t>Task 5</w:t>
            </w:r>
            <w:r w:rsidR="008D639D">
              <w:rPr>
                <w:rFonts w:asciiTheme="minorHAnsi" w:hAnsiTheme="minorHAnsi" w:cs="Arial"/>
                <w:b/>
                <w:sz w:val="22"/>
                <w:szCs w:val="22"/>
              </w:rPr>
              <w:t>:</w:t>
            </w:r>
          </w:p>
          <w:p w14:paraId="041BC70B" w14:textId="3346B5CF" w:rsidR="00C90107" w:rsidRPr="008D639D" w:rsidRDefault="00C90107" w:rsidP="008D639D">
            <w:pPr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8D639D">
              <w:rPr>
                <w:rFonts w:asciiTheme="minorHAnsi" w:hAnsiTheme="minorHAnsi" w:cs="Arial"/>
                <w:bCs/>
                <w:sz w:val="22"/>
                <w:szCs w:val="22"/>
              </w:rPr>
              <w:t>Two Coursework drawings</w:t>
            </w:r>
          </w:p>
          <w:p w14:paraId="01068FD0" w14:textId="02FAEE57" w:rsidR="001D3F51" w:rsidRPr="008D639D" w:rsidRDefault="00FB011A" w:rsidP="008D639D">
            <w:pPr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8D639D">
              <w:rPr>
                <w:rFonts w:asciiTheme="minorHAnsi" w:hAnsiTheme="minorHAnsi" w:cs="Arial"/>
                <w:bCs/>
                <w:sz w:val="22"/>
                <w:szCs w:val="22"/>
              </w:rPr>
              <w:t>29 April</w:t>
            </w:r>
          </w:p>
          <w:p w14:paraId="775EC57B" w14:textId="2F90B35A" w:rsidR="00C90107" w:rsidRPr="008D639D" w:rsidRDefault="00C90107" w:rsidP="008D639D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8D639D">
              <w:rPr>
                <w:rFonts w:asciiTheme="minorHAnsi" w:hAnsiTheme="minorHAnsi" w:cs="Arial"/>
                <w:b/>
                <w:sz w:val="22"/>
                <w:szCs w:val="22"/>
              </w:rPr>
              <w:t>Task 6</w:t>
            </w:r>
            <w:r w:rsidR="008D639D">
              <w:rPr>
                <w:rFonts w:asciiTheme="minorHAnsi" w:hAnsiTheme="minorHAnsi" w:cs="Arial"/>
                <w:b/>
                <w:sz w:val="22"/>
                <w:szCs w:val="22"/>
              </w:rPr>
              <w:t>:</w:t>
            </w:r>
          </w:p>
          <w:p w14:paraId="33440E51" w14:textId="05AF3CF6" w:rsidR="00C90107" w:rsidRPr="008D639D" w:rsidRDefault="00C90107" w:rsidP="008D639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D639D">
              <w:rPr>
                <w:rFonts w:asciiTheme="minorHAnsi" w:hAnsiTheme="minorHAnsi" w:cs="Arial"/>
                <w:sz w:val="22"/>
                <w:szCs w:val="22"/>
              </w:rPr>
              <w:t>Two Coursework</w:t>
            </w:r>
          </w:p>
          <w:p w14:paraId="7DB6F0B6" w14:textId="0437D17F" w:rsidR="00C90107" w:rsidRPr="008D639D" w:rsidRDefault="00C90107" w:rsidP="008D639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D639D">
              <w:rPr>
                <w:rFonts w:asciiTheme="minorHAnsi" w:hAnsiTheme="minorHAnsi" w:cs="Arial"/>
                <w:sz w:val="22"/>
                <w:szCs w:val="22"/>
              </w:rPr>
              <w:t xml:space="preserve">drawings </w:t>
            </w:r>
          </w:p>
          <w:p w14:paraId="7E7DDFE4" w14:textId="192638EA" w:rsidR="00C90107" w:rsidRPr="008D639D" w:rsidRDefault="00FB011A" w:rsidP="008D639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D639D">
              <w:rPr>
                <w:rFonts w:asciiTheme="minorHAnsi" w:hAnsiTheme="minorHAnsi" w:cs="Arial"/>
                <w:sz w:val="22"/>
                <w:szCs w:val="22"/>
              </w:rPr>
              <w:t>20 May</w:t>
            </w:r>
          </w:p>
          <w:p w14:paraId="2B61F6EA" w14:textId="5D3D4029" w:rsidR="00C90107" w:rsidRPr="008D639D" w:rsidRDefault="00C90107" w:rsidP="008D639D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8D639D">
              <w:rPr>
                <w:rFonts w:asciiTheme="minorHAnsi" w:hAnsiTheme="minorHAnsi" w:cs="Arial"/>
                <w:b/>
                <w:sz w:val="22"/>
                <w:szCs w:val="22"/>
              </w:rPr>
              <w:t>Task 7</w:t>
            </w:r>
            <w:r w:rsidR="008D639D">
              <w:rPr>
                <w:rFonts w:asciiTheme="minorHAnsi" w:hAnsiTheme="minorHAnsi" w:cs="Arial"/>
                <w:b/>
                <w:sz w:val="22"/>
                <w:szCs w:val="22"/>
              </w:rPr>
              <w:t>:</w:t>
            </w:r>
          </w:p>
          <w:p w14:paraId="74E43AE9" w14:textId="3E033659" w:rsidR="00C90107" w:rsidRPr="008D639D" w:rsidRDefault="00C90107" w:rsidP="008D639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D639D">
              <w:rPr>
                <w:rFonts w:asciiTheme="minorHAnsi" w:hAnsiTheme="minorHAnsi" w:cs="Arial"/>
                <w:sz w:val="22"/>
                <w:szCs w:val="22"/>
              </w:rPr>
              <w:t>PAT Section B</w:t>
            </w:r>
          </w:p>
          <w:p w14:paraId="1C48CC60" w14:textId="244A2BD7" w:rsidR="00C90107" w:rsidRPr="008D639D" w:rsidRDefault="00FB011A" w:rsidP="008D639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D639D">
              <w:rPr>
                <w:rFonts w:asciiTheme="minorHAnsi" w:hAnsiTheme="minorHAnsi" w:cs="Arial"/>
                <w:sz w:val="22"/>
                <w:szCs w:val="22"/>
              </w:rPr>
              <w:t>27 May</w:t>
            </w:r>
          </w:p>
          <w:p w14:paraId="23D94811" w14:textId="108347CB" w:rsidR="00C90107" w:rsidRPr="008D639D" w:rsidRDefault="00C90107" w:rsidP="008D639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D639D">
              <w:rPr>
                <w:rFonts w:asciiTheme="minorHAnsi" w:hAnsiTheme="minorHAnsi" w:cs="Arial"/>
                <w:b/>
                <w:sz w:val="22"/>
                <w:szCs w:val="22"/>
              </w:rPr>
              <w:t>Task 8</w:t>
            </w:r>
            <w:r w:rsidR="008D639D"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  <w:r w:rsidRPr="008D639D">
              <w:rPr>
                <w:rFonts w:asciiTheme="minorHAnsi" w:hAnsiTheme="minorHAnsi" w:cs="Arial"/>
                <w:sz w:val="22"/>
                <w:szCs w:val="22"/>
              </w:rPr>
              <w:t>June Exams</w:t>
            </w:r>
          </w:p>
          <w:p w14:paraId="61AE7F07" w14:textId="6142D4B1" w:rsidR="00C90107" w:rsidRPr="008D639D" w:rsidRDefault="001D3F51" w:rsidP="008D639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D639D">
              <w:rPr>
                <w:rFonts w:asciiTheme="minorHAnsi" w:hAnsiTheme="minorHAnsi" w:cs="Arial"/>
                <w:sz w:val="22"/>
                <w:szCs w:val="22"/>
              </w:rPr>
              <w:t>13 – 24 June</w:t>
            </w:r>
          </w:p>
        </w:tc>
      </w:tr>
      <w:tr w:rsidR="00C90107" w:rsidRPr="0093286D" w14:paraId="655A834F" w14:textId="77777777" w:rsidTr="008D639D">
        <w:trPr>
          <w:trHeight w:val="806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B447E2" w14:textId="77777777" w:rsidR="00C90107" w:rsidRPr="00CA1B18" w:rsidRDefault="00C90107" w:rsidP="00DC5D85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51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7367933" w14:textId="77777777" w:rsidR="00C90107" w:rsidRPr="00CA1B18" w:rsidRDefault="00C90107" w:rsidP="00DC5D8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CA1B18">
              <w:rPr>
                <w:rFonts w:asciiTheme="minorHAnsi" w:hAnsiTheme="minorHAnsi"/>
                <w:sz w:val="22"/>
                <w:szCs w:val="22"/>
              </w:rPr>
              <w:t>Civil Sectional Elevation</w:t>
            </w:r>
          </w:p>
        </w:tc>
        <w:tc>
          <w:tcPr>
            <w:tcW w:w="2397" w:type="dxa"/>
            <w:vMerge/>
            <w:tcBorders>
              <w:left w:val="single" w:sz="4" w:space="0" w:color="auto"/>
            </w:tcBorders>
            <w:vAlign w:val="center"/>
          </w:tcPr>
          <w:p w14:paraId="0FD47A0A" w14:textId="77777777" w:rsidR="00C90107" w:rsidRDefault="00C90107" w:rsidP="00DC5D85">
            <w:pPr>
              <w:pStyle w:val="ListParagraph"/>
              <w:numPr>
                <w:ilvl w:val="0"/>
                <w:numId w:val="13"/>
              </w:numPr>
              <w:ind w:left="435" w:hanging="426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C90107" w:rsidRPr="0093286D" w14:paraId="7D350DB3" w14:textId="77777777" w:rsidTr="008D639D">
        <w:trPr>
          <w:trHeight w:val="806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C6C57F2" w14:textId="77777777" w:rsidR="00C90107" w:rsidRPr="00CA1B18" w:rsidRDefault="00C90107" w:rsidP="00DC5D85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51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376CE7B" w14:textId="77777777" w:rsidR="00C90107" w:rsidRPr="00CA1B18" w:rsidRDefault="00C90107" w:rsidP="00DC5D8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CA1B18">
              <w:rPr>
                <w:rFonts w:asciiTheme="minorHAnsi" w:hAnsiTheme="minorHAnsi" w:cs="Arial"/>
                <w:sz w:val="22"/>
                <w:szCs w:val="22"/>
              </w:rPr>
              <w:t>Civil Analytical</w:t>
            </w:r>
          </w:p>
        </w:tc>
        <w:tc>
          <w:tcPr>
            <w:tcW w:w="2397" w:type="dxa"/>
            <w:vMerge/>
            <w:tcBorders>
              <w:left w:val="single" w:sz="4" w:space="0" w:color="auto"/>
            </w:tcBorders>
            <w:vAlign w:val="center"/>
          </w:tcPr>
          <w:p w14:paraId="3FDC3048" w14:textId="77777777" w:rsidR="00C90107" w:rsidRDefault="00C90107" w:rsidP="00DC5D85">
            <w:pPr>
              <w:pStyle w:val="ListParagraph"/>
              <w:numPr>
                <w:ilvl w:val="0"/>
                <w:numId w:val="13"/>
              </w:numPr>
              <w:ind w:left="435" w:hanging="426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C90107" w:rsidRPr="0093286D" w14:paraId="4BD1D23C" w14:textId="77777777" w:rsidTr="008D639D">
        <w:trPr>
          <w:trHeight w:val="806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5B7A2B" w14:textId="77777777" w:rsidR="00C90107" w:rsidRPr="00CA1B18" w:rsidRDefault="00C90107" w:rsidP="00EA27B9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51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12FBC" w14:textId="77777777" w:rsidR="00C90107" w:rsidRDefault="00C90107" w:rsidP="00EA27B9">
            <w:pPr>
              <w:rPr>
                <w:rFonts w:asciiTheme="minorHAnsi" w:hAnsiTheme="minorHAnsi"/>
                <w:sz w:val="22"/>
                <w:szCs w:val="22"/>
              </w:rPr>
            </w:pPr>
          </w:p>
          <w:p w14:paraId="0B6AC46D" w14:textId="71906BB7" w:rsidR="00C90107" w:rsidRPr="00CA1B18" w:rsidRDefault="00C90107" w:rsidP="00EA27B9">
            <w:pPr>
              <w:rPr>
                <w:rFonts w:asciiTheme="minorHAnsi" w:hAnsiTheme="minorHAnsi"/>
                <w:sz w:val="22"/>
                <w:szCs w:val="22"/>
              </w:rPr>
            </w:pPr>
            <w:r w:rsidRPr="00CA1B18">
              <w:rPr>
                <w:rFonts w:asciiTheme="minorHAnsi" w:hAnsiTheme="minorHAnsi"/>
                <w:sz w:val="22"/>
                <w:szCs w:val="22"/>
              </w:rPr>
              <w:t>Solid Geometry</w:t>
            </w:r>
          </w:p>
          <w:p w14:paraId="19FE465E" w14:textId="77777777" w:rsidR="00C90107" w:rsidRPr="00CA1B18" w:rsidRDefault="00C90107" w:rsidP="00EA27B9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397" w:type="dxa"/>
            <w:vMerge/>
            <w:tcBorders>
              <w:left w:val="single" w:sz="4" w:space="0" w:color="auto"/>
            </w:tcBorders>
            <w:vAlign w:val="center"/>
          </w:tcPr>
          <w:p w14:paraId="4ADE438A" w14:textId="77777777" w:rsidR="00C90107" w:rsidRPr="00A94F54" w:rsidRDefault="00C90107" w:rsidP="00EA27B9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C90107" w:rsidRPr="0093286D" w14:paraId="3011AFC0" w14:textId="77777777" w:rsidTr="008D639D">
        <w:trPr>
          <w:trHeight w:val="806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B0FAD8" w14:textId="77777777" w:rsidR="00C90107" w:rsidRPr="00CA1B18" w:rsidRDefault="00C90107" w:rsidP="00EA27B9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51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40D29" w14:textId="0823AA2E" w:rsidR="00C90107" w:rsidRPr="008D639D" w:rsidRDefault="00C90107" w:rsidP="008D639D">
            <w:pPr>
              <w:rPr>
                <w:rFonts w:asciiTheme="minorHAnsi" w:hAnsiTheme="minorHAnsi" w:cstheme="minorHAnsi"/>
                <w:sz w:val="22"/>
              </w:rPr>
            </w:pPr>
            <w:r w:rsidRPr="008D639D">
              <w:rPr>
                <w:rFonts w:asciiTheme="minorHAnsi" w:hAnsiTheme="minorHAnsi" w:cstheme="minorHAnsi"/>
                <w:sz w:val="22"/>
              </w:rPr>
              <w:t>PAT -Section B</w:t>
            </w:r>
            <w:r>
              <w:rPr>
                <w:rFonts w:asciiTheme="minorHAnsi" w:hAnsiTheme="minorHAnsi" w:cstheme="minorHAnsi"/>
              </w:rPr>
              <w:t xml:space="preserve">                    </w:t>
            </w:r>
          </w:p>
        </w:tc>
        <w:tc>
          <w:tcPr>
            <w:tcW w:w="2397" w:type="dxa"/>
            <w:vMerge/>
            <w:tcBorders>
              <w:left w:val="single" w:sz="4" w:space="0" w:color="auto"/>
            </w:tcBorders>
            <w:vAlign w:val="center"/>
          </w:tcPr>
          <w:p w14:paraId="4AC98575" w14:textId="77777777" w:rsidR="00C90107" w:rsidRPr="00A94F54" w:rsidRDefault="00C90107" w:rsidP="00EA27B9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CD35B8" w:rsidRPr="0093286D" w14:paraId="4D3F21F7" w14:textId="77777777" w:rsidTr="00CD35B8">
        <w:trPr>
          <w:trHeight w:val="317"/>
        </w:trPr>
        <w:tc>
          <w:tcPr>
            <w:tcW w:w="9322" w:type="dxa"/>
            <w:gridSpan w:val="3"/>
            <w:tcBorders>
              <w:bottom w:val="single" w:sz="4" w:space="0" w:color="auto"/>
            </w:tcBorders>
            <w:shd w:val="clear" w:color="auto" w:fill="FFFF00"/>
            <w:vAlign w:val="center"/>
          </w:tcPr>
          <w:p w14:paraId="4B7B1E1D" w14:textId="5D2288C6" w:rsidR="00CD35B8" w:rsidRPr="00A94F54" w:rsidRDefault="00377E91" w:rsidP="008D639D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PHASE </w:t>
            </w:r>
            <w:r w:rsidR="00C90107">
              <w:rPr>
                <w:rFonts w:asciiTheme="minorHAnsi" w:hAnsiTheme="minorHAnsi" w:cs="Arial"/>
                <w:b/>
                <w:sz w:val="22"/>
                <w:szCs w:val="22"/>
              </w:rPr>
              <w:t>3 (</w:t>
            </w:r>
            <w:r w:rsidR="00FB011A">
              <w:rPr>
                <w:rFonts w:asciiTheme="minorHAnsi" w:hAnsiTheme="minorHAnsi" w:cs="Arial"/>
                <w:b/>
                <w:sz w:val="22"/>
                <w:szCs w:val="22"/>
              </w:rPr>
              <w:t xml:space="preserve">19 </w:t>
            </w:r>
            <w:r w:rsidR="009B02A2">
              <w:rPr>
                <w:rFonts w:asciiTheme="minorHAnsi" w:hAnsiTheme="minorHAnsi" w:cs="Arial"/>
                <w:b/>
                <w:sz w:val="22"/>
                <w:szCs w:val="22"/>
              </w:rPr>
              <w:t>July 202</w:t>
            </w:r>
            <w:r w:rsidR="00FB011A">
              <w:rPr>
                <w:rFonts w:asciiTheme="minorHAnsi" w:hAnsiTheme="minorHAnsi" w:cs="Arial"/>
                <w:b/>
                <w:sz w:val="22"/>
                <w:szCs w:val="22"/>
              </w:rPr>
              <w:t>2</w:t>
            </w:r>
            <w:r w:rsidR="009B02A2">
              <w:rPr>
                <w:rFonts w:asciiTheme="minorHAnsi" w:hAnsiTheme="minorHAnsi" w:cs="Arial"/>
                <w:b/>
                <w:sz w:val="22"/>
                <w:szCs w:val="22"/>
              </w:rPr>
              <w:t xml:space="preserve"> – </w:t>
            </w:r>
            <w:r w:rsidR="008D639D">
              <w:rPr>
                <w:rFonts w:asciiTheme="minorHAnsi" w:hAnsiTheme="minorHAnsi" w:cs="Arial"/>
                <w:b/>
                <w:sz w:val="22"/>
                <w:szCs w:val="22"/>
              </w:rPr>
              <w:t xml:space="preserve">11 November </w:t>
            </w:r>
            <w:r w:rsidR="009B02A2">
              <w:rPr>
                <w:rFonts w:asciiTheme="minorHAnsi" w:hAnsiTheme="minorHAnsi" w:cs="Arial"/>
                <w:b/>
                <w:sz w:val="22"/>
                <w:szCs w:val="22"/>
              </w:rPr>
              <w:t>202</w:t>
            </w:r>
            <w:r w:rsidR="00FB011A">
              <w:rPr>
                <w:rFonts w:asciiTheme="minorHAnsi" w:hAnsiTheme="minorHAnsi" w:cs="Arial"/>
                <w:b/>
                <w:sz w:val="22"/>
                <w:szCs w:val="22"/>
              </w:rPr>
              <w:t>2</w:t>
            </w:r>
            <w:r w:rsidR="009B02A2" w:rsidRPr="00A94F54">
              <w:rPr>
                <w:rFonts w:asciiTheme="minorHAnsi" w:hAnsiTheme="minorHAnsi" w:cs="Arial"/>
                <w:b/>
                <w:sz w:val="22"/>
                <w:szCs w:val="22"/>
              </w:rPr>
              <w:t>)</w:t>
            </w:r>
          </w:p>
        </w:tc>
      </w:tr>
      <w:tr w:rsidR="00CD35B8" w:rsidRPr="0093286D" w14:paraId="40AA71C1" w14:textId="77777777" w:rsidTr="008D639D">
        <w:trPr>
          <w:trHeight w:val="1067"/>
        </w:trPr>
        <w:tc>
          <w:tcPr>
            <w:tcW w:w="174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A06DBFF" w14:textId="01EB25CE" w:rsidR="00CD35B8" w:rsidRPr="00DC5D85" w:rsidRDefault="00CD35B8" w:rsidP="00EA27B9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  <w:r>
              <w:rPr>
                <w:rFonts w:asciiTheme="minorHAnsi" w:hAnsiTheme="minorHAnsi" w:cs="Tahoma"/>
                <w:b/>
                <w:sz w:val="22"/>
                <w:szCs w:val="22"/>
              </w:rPr>
              <w:t>Loci (Cams)</w:t>
            </w:r>
          </w:p>
        </w:tc>
        <w:tc>
          <w:tcPr>
            <w:tcW w:w="5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328241" w14:textId="77777777" w:rsidR="00CD35B8" w:rsidRPr="00D36D2B" w:rsidRDefault="00CD35B8" w:rsidP="00D36D2B">
            <w:pPr>
              <w:rPr>
                <w:rFonts w:asciiTheme="minorHAnsi" w:hAnsiTheme="minorHAnsi"/>
                <w:sz w:val="22"/>
              </w:rPr>
            </w:pPr>
            <w:r w:rsidRPr="00D36D2B">
              <w:rPr>
                <w:rFonts w:asciiTheme="minorHAnsi" w:hAnsiTheme="minorHAnsi"/>
                <w:sz w:val="22"/>
              </w:rPr>
              <w:t>Interpenetration</w:t>
            </w:r>
          </w:p>
        </w:tc>
        <w:tc>
          <w:tcPr>
            <w:tcW w:w="2397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0BBCF6D" w14:textId="1B3E4DE3" w:rsidR="00CD35B8" w:rsidRPr="008D639D" w:rsidRDefault="00CD35B8" w:rsidP="008D639D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8D639D">
              <w:rPr>
                <w:rFonts w:asciiTheme="minorHAnsi" w:hAnsiTheme="minorHAnsi" w:cs="Arial"/>
                <w:b/>
                <w:sz w:val="22"/>
                <w:szCs w:val="22"/>
              </w:rPr>
              <w:t xml:space="preserve">Task </w:t>
            </w:r>
            <w:r w:rsidR="00C90107" w:rsidRPr="008D639D">
              <w:rPr>
                <w:rFonts w:asciiTheme="minorHAnsi" w:hAnsiTheme="minorHAnsi" w:cs="Arial"/>
                <w:b/>
                <w:sz w:val="22"/>
                <w:szCs w:val="22"/>
              </w:rPr>
              <w:t>9</w:t>
            </w:r>
            <w:r w:rsidR="008D639D"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</w:p>
          <w:p w14:paraId="2809C412" w14:textId="6EECA0AB" w:rsidR="00C90107" w:rsidRPr="008D639D" w:rsidRDefault="00FB011A" w:rsidP="008D639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D639D">
              <w:rPr>
                <w:rFonts w:asciiTheme="minorHAnsi" w:hAnsiTheme="minorHAnsi" w:cs="Arial"/>
                <w:sz w:val="22"/>
                <w:szCs w:val="22"/>
              </w:rPr>
              <w:t>One</w:t>
            </w:r>
            <w:r w:rsidR="00CD35B8" w:rsidRPr="008D639D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D15A2F" w:rsidRPr="008D639D">
              <w:rPr>
                <w:rFonts w:asciiTheme="minorHAnsi" w:hAnsiTheme="minorHAnsi" w:cs="Arial"/>
                <w:sz w:val="22"/>
                <w:szCs w:val="22"/>
              </w:rPr>
              <w:t>Coursework</w:t>
            </w:r>
          </w:p>
          <w:p w14:paraId="15C79319" w14:textId="3BFED9C6" w:rsidR="00FB011A" w:rsidRPr="008D639D" w:rsidRDefault="00FB011A" w:rsidP="008D639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D639D">
              <w:rPr>
                <w:rFonts w:asciiTheme="minorHAnsi" w:hAnsiTheme="minorHAnsi" w:cs="Arial"/>
                <w:sz w:val="22"/>
                <w:szCs w:val="22"/>
              </w:rPr>
              <w:t>d</w:t>
            </w:r>
            <w:r w:rsidR="00D15A2F" w:rsidRPr="008D639D">
              <w:rPr>
                <w:rFonts w:asciiTheme="minorHAnsi" w:hAnsiTheme="minorHAnsi" w:cs="Arial"/>
                <w:sz w:val="22"/>
                <w:szCs w:val="22"/>
              </w:rPr>
              <w:t>rawing</w:t>
            </w:r>
            <w:r w:rsidRPr="008D639D">
              <w:rPr>
                <w:rFonts w:asciiTheme="minorHAnsi" w:hAnsiTheme="minorHAnsi" w:cs="Arial"/>
                <w:sz w:val="22"/>
                <w:szCs w:val="22"/>
              </w:rPr>
              <w:t xml:space="preserve"> &amp;  </w:t>
            </w:r>
          </w:p>
          <w:p w14:paraId="2011844E" w14:textId="495B6718" w:rsidR="00CD35B8" w:rsidRPr="008D639D" w:rsidRDefault="00FB011A" w:rsidP="008D639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D639D">
              <w:rPr>
                <w:rFonts w:asciiTheme="minorHAnsi" w:hAnsiTheme="minorHAnsi" w:cs="Arial"/>
                <w:sz w:val="22"/>
                <w:szCs w:val="22"/>
              </w:rPr>
              <w:t>Controlled Test A</w:t>
            </w:r>
            <w:r w:rsidR="00D15A2F" w:rsidRPr="008D639D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</w:p>
          <w:p w14:paraId="2F0A7D64" w14:textId="40F347FA" w:rsidR="00D36D2B" w:rsidRPr="008D639D" w:rsidRDefault="00FB011A" w:rsidP="008D639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D639D">
              <w:rPr>
                <w:rFonts w:asciiTheme="minorHAnsi" w:hAnsiTheme="minorHAnsi" w:cs="Arial"/>
                <w:sz w:val="22"/>
                <w:szCs w:val="22"/>
              </w:rPr>
              <w:t>15 – 19 August</w:t>
            </w:r>
          </w:p>
          <w:p w14:paraId="40794370" w14:textId="445E0DF3" w:rsidR="00CD35B8" w:rsidRPr="008D639D" w:rsidRDefault="00CD35B8" w:rsidP="008D639D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8D639D">
              <w:rPr>
                <w:rFonts w:asciiTheme="minorHAnsi" w:hAnsiTheme="minorHAnsi" w:cs="Arial"/>
                <w:b/>
                <w:sz w:val="22"/>
                <w:szCs w:val="22"/>
              </w:rPr>
              <w:t xml:space="preserve">Task </w:t>
            </w:r>
            <w:r w:rsidR="00C90107" w:rsidRPr="008D639D">
              <w:rPr>
                <w:rFonts w:asciiTheme="minorHAnsi" w:hAnsiTheme="minorHAnsi" w:cs="Arial"/>
                <w:b/>
                <w:sz w:val="22"/>
                <w:szCs w:val="22"/>
              </w:rPr>
              <w:t>10</w:t>
            </w:r>
            <w:r w:rsidR="008D639D"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</w:p>
          <w:p w14:paraId="13B79BF2" w14:textId="5BBEB579" w:rsidR="00C90107" w:rsidRPr="008D639D" w:rsidRDefault="004B23C1" w:rsidP="008D639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D639D">
              <w:rPr>
                <w:rFonts w:asciiTheme="minorHAnsi" w:hAnsiTheme="minorHAnsi" w:cs="Arial"/>
                <w:sz w:val="22"/>
                <w:szCs w:val="22"/>
              </w:rPr>
              <w:t>One</w:t>
            </w:r>
            <w:r w:rsidR="00D15A2F" w:rsidRPr="008D639D">
              <w:rPr>
                <w:rFonts w:asciiTheme="minorHAnsi" w:hAnsiTheme="minorHAnsi" w:cs="Arial"/>
                <w:sz w:val="22"/>
                <w:szCs w:val="22"/>
              </w:rPr>
              <w:t xml:space="preserve"> Coursework</w:t>
            </w:r>
          </w:p>
          <w:p w14:paraId="0FA1FF88" w14:textId="2BE910D5" w:rsidR="004B23C1" w:rsidRPr="008D639D" w:rsidRDefault="004B23C1" w:rsidP="008D639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D639D">
              <w:rPr>
                <w:rFonts w:asciiTheme="minorHAnsi" w:hAnsiTheme="minorHAnsi" w:cs="Arial"/>
                <w:sz w:val="22"/>
                <w:szCs w:val="22"/>
              </w:rPr>
              <w:t>d</w:t>
            </w:r>
            <w:r w:rsidR="00D15A2F" w:rsidRPr="008D639D">
              <w:rPr>
                <w:rFonts w:asciiTheme="minorHAnsi" w:hAnsiTheme="minorHAnsi" w:cs="Arial"/>
                <w:sz w:val="22"/>
                <w:szCs w:val="22"/>
              </w:rPr>
              <w:t>rawing</w:t>
            </w:r>
            <w:r w:rsidRPr="008D639D">
              <w:rPr>
                <w:rFonts w:asciiTheme="minorHAnsi" w:hAnsiTheme="minorHAnsi" w:cs="Arial"/>
                <w:sz w:val="22"/>
                <w:szCs w:val="22"/>
              </w:rPr>
              <w:t xml:space="preserve"> &amp;</w:t>
            </w:r>
          </w:p>
          <w:p w14:paraId="071CFEED" w14:textId="3D4E750B" w:rsidR="00CD35B8" w:rsidRPr="008D639D" w:rsidRDefault="004B23C1" w:rsidP="008D639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D639D">
              <w:rPr>
                <w:rFonts w:asciiTheme="minorHAnsi" w:hAnsiTheme="minorHAnsi" w:cs="Arial"/>
                <w:sz w:val="22"/>
                <w:szCs w:val="22"/>
              </w:rPr>
              <w:t>Controlled Test B</w:t>
            </w:r>
          </w:p>
          <w:p w14:paraId="3EE99079" w14:textId="42817B84" w:rsidR="00E47166" w:rsidRPr="008D639D" w:rsidRDefault="004B23C1" w:rsidP="008D639D">
            <w:pPr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8D639D">
              <w:rPr>
                <w:rFonts w:asciiTheme="minorHAnsi" w:hAnsiTheme="minorHAnsi" w:cs="Arial"/>
                <w:bCs/>
                <w:sz w:val="22"/>
                <w:szCs w:val="22"/>
              </w:rPr>
              <w:t>12 – 16 September</w:t>
            </w:r>
          </w:p>
          <w:p w14:paraId="1100C95B" w14:textId="58B4420A" w:rsidR="00CD35B8" w:rsidRPr="008D639D" w:rsidRDefault="00C90107" w:rsidP="008D639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D639D">
              <w:rPr>
                <w:rFonts w:asciiTheme="minorHAnsi" w:hAnsiTheme="minorHAnsi" w:cs="Arial"/>
                <w:b/>
                <w:sz w:val="22"/>
                <w:szCs w:val="22"/>
              </w:rPr>
              <w:t>Task 12</w:t>
            </w:r>
            <w:r w:rsidR="008D639D"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  <w:r w:rsidR="00CD35B8" w:rsidRPr="008D639D">
              <w:rPr>
                <w:rFonts w:asciiTheme="minorHAnsi" w:hAnsiTheme="minorHAnsi" w:cs="Arial"/>
                <w:sz w:val="22"/>
                <w:szCs w:val="22"/>
              </w:rPr>
              <w:t>Exam</w:t>
            </w:r>
          </w:p>
          <w:p w14:paraId="66395623" w14:textId="6BA6AD9B" w:rsidR="00204A58" w:rsidRPr="00A94F54" w:rsidRDefault="00E47166" w:rsidP="008D639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D639D">
              <w:rPr>
                <w:rFonts w:asciiTheme="minorHAnsi" w:hAnsiTheme="minorHAnsi" w:cs="Arial"/>
                <w:sz w:val="22"/>
                <w:szCs w:val="22"/>
              </w:rPr>
              <w:t>2</w:t>
            </w:r>
            <w:r w:rsidR="00FB011A" w:rsidRPr="008D639D">
              <w:rPr>
                <w:rFonts w:asciiTheme="minorHAnsi" w:hAnsiTheme="minorHAnsi" w:cs="Arial"/>
                <w:sz w:val="22"/>
                <w:szCs w:val="22"/>
              </w:rPr>
              <w:t>4</w:t>
            </w:r>
            <w:r w:rsidR="008D639D">
              <w:rPr>
                <w:rFonts w:asciiTheme="minorHAnsi" w:hAnsiTheme="minorHAnsi" w:cs="Arial"/>
                <w:sz w:val="22"/>
                <w:szCs w:val="22"/>
              </w:rPr>
              <w:t xml:space="preserve"> Oct</w:t>
            </w:r>
            <w:r w:rsidRPr="008D639D">
              <w:rPr>
                <w:rFonts w:asciiTheme="minorHAnsi" w:hAnsiTheme="minorHAnsi" w:cs="Arial"/>
                <w:sz w:val="22"/>
                <w:szCs w:val="22"/>
              </w:rPr>
              <w:t xml:space="preserve"> – </w:t>
            </w:r>
            <w:r w:rsidR="009858FF">
              <w:rPr>
                <w:rFonts w:asciiTheme="minorHAnsi" w:hAnsiTheme="minorHAnsi" w:cs="Arial"/>
                <w:sz w:val="22"/>
                <w:szCs w:val="22"/>
              </w:rPr>
              <w:t>1</w:t>
            </w:r>
            <w:r w:rsidR="00FB011A">
              <w:rPr>
                <w:rFonts w:asciiTheme="minorHAnsi" w:hAnsiTheme="minorHAnsi" w:cs="Arial"/>
                <w:sz w:val="22"/>
                <w:szCs w:val="22"/>
              </w:rPr>
              <w:t>1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Nov </w:t>
            </w:r>
          </w:p>
        </w:tc>
      </w:tr>
      <w:tr w:rsidR="00CD35B8" w:rsidRPr="0093286D" w14:paraId="43097D93" w14:textId="77777777" w:rsidTr="008D639D">
        <w:trPr>
          <w:trHeight w:val="1068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DAC84F" w14:textId="77777777" w:rsidR="00CD35B8" w:rsidRPr="00DC5D85" w:rsidRDefault="00CD35B8" w:rsidP="00EA27B9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5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37EAE" w14:textId="77777777" w:rsidR="00CD35B8" w:rsidRPr="00D36D2B" w:rsidRDefault="00CD35B8" w:rsidP="00D36D2B">
            <w:pPr>
              <w:rPr>
                <w:rFonts w:asciiTheme="minorHAnsi" w:hAnsiTheme="minorHAnsi"/>
                <w:sz w:val="22"/>
              </w:rPr>
            </w:pPr>
            <w:r w:rsidRPr="00D36D2B">
              <w:rPr>
                <w:rFonts w:asciiTheme="minorHAnsi" w:hAnsiTheme="minorHAnsi"/>
                <w:sz w:val="22"/>
              </w:rPr>
              <w:t>Development</w:t>
            </w:r>
            <w:bookmarkStart w:id="0" w:name="_GoBack"/>
            <w:bookmarkEnd w:id="0"/>
          </w:p>
        </w:tc>
        <w:tc>
          <w:tcPr>
            <w:tcW w:w="2397" w:type="dxa"/>
            <w:vMerge/>
            <w:tcBorders>
              <w:left w:val="single" w:sz="4" w:space="0" w:color="auto"/>
            </w:tcBorders>
          </w:tcPr>
          <w:p w14:paraId="595F95FA" w14:textId="77777777" w:rsidR="00CD35B8" w:rsidRPr="0093286D" w:rsidRDefault="00CD35B8" w:rsidP="00EA27B9">
            <w:pPr>
              <w:rPr>
                <w:rFonts w:asciiTheme="minorHAnsi" w:hAnsiTheme="minorHAnsi" w:cs="Arial"/>
                <w:b/>
              </w:rPr>
            </w:pPr>
          </w:p>
        </w:tc>
      </w:tr>
      <w:tr w:rsidR="00CD35B8" w:rsidRPr="0093286D" w14:paraId="274ADC58" w14:textId="77777777" w:rsidTr="008D639D">
        <w:trPr>
          <w:trHeight w:val="1068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E233D81" w14:textId="77777777" w:rsidR="00CD35B8" w:rsidRPr="00DC5D85" w:rsidRDefault="00CD35B8" w:rsidP="00EA27B9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5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B542F" w14:textId="56485E40" w:rsidR="00CD35B8" w:rsidRPr="00D36D2B" w:rsidRDefault="00C90107" w:rsidP="00D36D2B">
            <w:pPr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Cam</w:t>
            </w:r>
          </w:p>
        </w:tc>
        <w:tc>
          <w:tcPr>
            <w:tcW w:w="2397" w:type="dxa"/>
            <w:vMerge/>
            <w:tcBorders>
              <w:left w:val="single" w:sz="4" w:space="0" w:color="auto"/>
            </w:tcBorders>
          </w:tcPr>
          <w:p w14:paraId="2CD94C24" w14:textId="77777777" w:rsidR="00CD35B8" w:rsidRPr="0093286D" w:rsidRDefault="00CD35B8" w:rsidP="00EA27B9">
            <w:pPr>
              <w:rPr>
                <w:rFonts w:asciiTheme="minorHAnsi" w:hAnsiTheme="minorHAnsi" w:cs="Arial"/>
                <w:b/>
              </w:rPr>
            </w:pPr>
          </w:p>
        </w:tc>
      </w:tr>
    </w:tbl>
    <w:p w14:paraId="407C9905" w14:textId="77777777" w:rsidR="00676087" w:rsidRDefault="00676087" w:rsidP="000304E7">
      <w:pPr>
        <w:rPr>
          <w:rFonts w:ascii="Arial" w:hAnsi="Arial" w:cs="Arial"/>
          <w:sz w:val="22"/>
          <w:szCs w:val="22"/>
        </w:rPr>
      </w:pPr>
    </w:p>
    <w:sectPr w:rsidR="00676087" w:rsidSect="00BB573E">
      <w:pgSz w:w="11906" w:h="16838"/>
      <w:pgMar w:top="993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060A7"/>
    <w:multiLevelType w:val="hybridMultilevel"/>
    <w:tmpl w:val="457888DA"/>
    <w:lvl w:ilvl="0" w:tplc="18640334">
      <w:numFmt w:val="bullet"/>
      <w:lvlText w:val=""/>
      <w:lvlJc w:val="left"/>
      <w:pPr>
        <w:ind w:left="45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 w15:restartNumberingAfterBreak="0">
    <w:nsid w:val="014017B9"/>
    <w:multiLevelType w:val="hybridMultilevel"/>
    <w:tmpl w:val="7FEE591E"/>
    <w:lvl w:ilvl="0" w:tplc="0409000B">
      <w:start w:val="1"/>
      <w:numFmt w:val="bullet"/>
      <w:lvlText w:val=""/>
      <w:lvlJc w:val="left"/>
      <w:pPr>
        <w:tabs>
          <w:tab w:val="num" w:pos="787"/>
        </w:tabs>
        <w:ind w:left="78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7"/>
        </w:tabs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7"/>
        </w:tabs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7"/>
        </w:tabs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7"/>
        </w:tabs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7"/>
        </w:tabs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7"/>
        </w:tabs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7"/>
        </w:tabs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7"/>
        </w:tabs>
        <w:ind w:left="6547" w:hanging="360"/>
      </w:pPr>
      <w:rPr>
        <w:rFonts w:ascii="Wingdings" w:hAnsi="Wingdings" w:hint="default"/>
      </w:rPr>
    </w:lvl>
  </w:abstractNum>
  <w:abstractNum w:abstractNumId="2" w15:restartNumberingAfterBreak="0">
    <w:nsid w:val="09EF34E8"/>
    <w:multiLevelType w:val="hybridMultilevel"/>
    <w:tmpl w:val="E950300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A1A2637"/>
    <w:multiLevelType w:val="hybridMultilevel"/>
    <w:tmpl w:val="A4C0E20A"/>
    <w:lvl w:ilvl="0" w:tplc="18640334">
      <w:numFmt w:val="bullet"/>
      <w:lvlText w:val=""/>
      <w:lvlJc w:val="left"/>
      <w:pPr>
        <w:ind w:left="360" w:hanging="360"/>
      </w:pPr>
      <w:rPr>
        <w:rFonts w:ascii="Wingdings" w:eastAsia="Times New Roman" w:hAnsi="Wingdings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AB515B"/>
    <w:multiLevelType w:val="hybridMultilevel"/>
    <w:tmpl w:val="BD70EB9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C56107"/>
    <w:multiLevelType w:val="multilevel"/>
    <w:tmpl w:val="A73C50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6" w15:restartNumberingAfterBreak="0">
    <w:nsid w:val="157A2245"/>
    <w:multiLevelType w:val="hybridMultilevel"/>
    <w:tmpl w:val="FA7ABFD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62F4762"/>
    <w:multiLevelType w:val="hybridMultilevel"/>
    <w:tmpl w:val="8496DFB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9956EB"/>
    <w:multiLevelType w:val="hybridMultilevel"/>
    <w:tmpl w:val="42A897BC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C09001B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3CE58EC"/>
    <w:multiLevelType w:val="hybridMultilevel"/>
    <w:tmpl w:val="0792F10A"/>
    <w:lvl w:ilvl="0" w:tplc="B5BCA32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C78E5"/>
    <w:multiLevelType w:val="hybridMultilevel"/>
    <w:tmpl w:val="52E23540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8F1E78"/>
    <w:multiLevelType w:val="hybridMultilevel"/>
    <w:tmpl w:val="3746F102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89F37C9"/>
    <w:multiLevelType w:val="hybridMultilevel"/>
    <w:tmpl w:val="B0DA2930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436B4E"/>
    <w:multiLevelType w:val="hybridMultilevel"/>
    <w:tmpl w:val="D6DC30A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DB4762"/>
    <w:multiLevelType w:val="hybridMultilevel"/>
    <w:tmpl w:val="8466CAF8"/>
    <w:lvl w:ilvl="0" w:tplc="B278127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D1716B"/>
    <w:multiLevelType w:val="hybridMultilevel"/>
    <w:tmpl w:val="CF2EA2D0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0E2098F"/>
    <w:multiLevelType w:val="hybridMultilevel"/>
    <w:tmpl w:val="DBC0FD04"/>
    <w:lvl w:ilvl="0" w:tplc="13F64754">
      <w:start w:val="24"/>
      <w:numFmt w:val="bullet"/>
      <w:lvlText w:val="-"/>
      <w:lvlJc w:val="left"/>
      <w:pPr>
        <w:ind w:left="405" w:hanging="360"/>
      </w:pPr>
      <w:rPr>
        <w:rFonts w:ascii="Calibri" w:eastAsia="Times New Roman" w:hAnsi="Calibri" w:cs="Arial" w:hint="default"/>
      </w:rPr>
    </w:lvl>
    <w:lvl w:ilvl="1" w:tplc="1C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7" w15:restartNumberingAfterBreak="0">
    <w:nsid w:val="73D20B38"/>
    <w:multiLevelType w:val="hybridMultilevel"/>
    <w:tmpl w:val="182496E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3A79EC"/>
    <w:multiLevelType w:val="hybridMultilevel"/>
    <w:tmpl w:val="E4622F44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1"/>
  </w:num>
  <w:num w:numId="4">
    <w:abstractNumId w:val="5"/>
  </w:num>
  <w:num w:numId="5">
    <w:abstractNumId w:val="2"/>
  </w:num>
  <w:num w:numId="6">
    <w:abstractNumId w:val="18"/>
  </w:num>
  <w:num w:numId="7">
    <w:abstractNumId w:val="6"/>
  </w:num>
  <w:num w:numId="8">
    <w:abstractNumId w:val="8"/>
  </w:num>
  <w:num w:numId="9">
    <w:abstractNumId w:val="11"/>
  </w:num>
  <w:num w:numId="10">
    <w:abstractNumId w:val="15"/>
  </w:num>
  <w:num w:numId="11">
    <w:abstractNumId w:val="9"/>
  </w:num>
  <w:num w:numId="12">
    <w:abstractNumId w:val="14"/>
  </w:num>
  <w:num w:numId="13">
    <w:abstractNumId w:val="3"/>
  </w:num>
  <w:num w:numId="14">
    <w:abstractNumId w:val="16"/>
  </w:num>
  <w:num w:numId="15">
    <w:abstractNumId w:val="0"/>
  </w:num>
  <w:num w:numId="16">
    <w:abstractNumId w:val="17"/>
  </w:num>
  <w:num w:numId="17">
    <w:abstractNumId w:val="4"/>
  </w:num>
  <w:num w:numId="18">
    <w:abstractNumId w:val="13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2NzAzMzAzsrAwszRX0lEKTi0uzszPAykwrgUAYizcFywAAAA="/>
  </w:docVars>
  <w:rsids>
    <w:rsidRoot w:val="009A2269"/>
    <w:rsid w:val="0001199C"/>
    <w:rsid w:val="000304E7"/>
    <w:rsid w:val="000567C3"/>
    <w:rsid w:val="00073667"/>
    <w:rsid w:val="00080749"/>
    <w:rsid w:val="00081101"/>
    <w:rsid w:val="000D451D"/>
    <w:rsid w:val="00124F58"/>
    <w:rsid w:val="00194133"/>
    <w:rsid w:val="001D3F51"/>
    <w:rsid w:val="001D4036"/>
    <w:rsid w:val="00204A58"/>
    <w:rsid w:val="00240E66"/>
    <w:rsid w:val="00252EC9"/>
    <w:rsid w:val="00270514"/>
    <w:rsid w:val="00274AB7"/>
    <w:rsid w:val="00293CCC"/>
    <w:rsid w:val="002A3D20"/>
    <w:rsid w:val="002C0C5A"/>
    <w:rsid w:val="002E19EA"/>
    <w:rsid w:val="00334C08"/>
    <w:rsid w:val="0034225D"/>
    <w:rsid w:val="003639A8"/>
    <w:rsid w:val="00377E91"/>
    <w:rsid w:val="003B673E"/>
    <w:rsid w:val="003D668E"/>
    <w:rsid w:val="003F3C87"/>
    <w:rsid w:val="004026AC"/>
    <w:rsid w:val="00422B44"/>
    <w:rsid w:val="00427457"/>
    <w:rsid w:val="004454D6"/>
    <w:rsid w:val="00453BF5"/>
    <w:rsid w:val="004B23C1"/>
    <w:rsid w:val="004B40C4"/>
    <w:rsid w:val="004D484B"/>
    <w:rsid w:val="00507907"/>
    <w:rsid w:val="005368CA"/>
    <w:rsid w:val="00537847"/>
    <w:rsid w:val="005518A3"/>
    <w:rsid w:val="00554156"/>
    <w:rsid w:val="00583065"/>
    <w:rsid w:val="005A2EF6"/>
    <w:rsid w:val="005A6873"/>
    <w:rsid w:val="005C275F"/>
    <w:rsid w:val="005C45EE"/>
    <w:rsid w:val="005C5B8D"/>
    <w:rsid w:val="005D5A74"/>
    <w:rsid w:val="005F4039"/>
    <w:rsid w:val="006407C2"/>
    <w:rsid w:val="00676087"/>
    <w:rsid w:val="006820AE"/>
    <w:rsid w:val="00687AD7"/>
    <w:rsid w:val="006B77E0"/>
    <w:rsid w:val="006F0970"/>
    <w:rsid w:val="006F3A26"/>
    <w:rsid w:val="007153EA"/>
    <w:rsid w:val="007227B6"/>
    <w:rsid w:val="00746672"/>
    <w:rsid w:val="00755A91"/>
    <w:rsid w:val="00781145"/>
    <w:rsid w:val="00783244"/>
    <w:rsid w:val="007F5D4F"/>
    <w:rsid w:val="0080354D"/>
    <w:rsid w:val="00833298"/>
    <w:rsid w:val="0085093F"/>
    <w:rsid w:val="0087222D"/>
    <w:rsid w:val="008A2B20"/>
    <w:rsid w:val="008D639D"/>
    <w:rsid w:val="008E1AEC"/>
    <w:rsid w:val="008F23F1"/>
    <w:rsid w:val="008F501F"/>
    <w:rsid w:val="009118BE"/>
    <w:rsid w:val="00916121"/>
    <w:rsid w:val="0093286D"/>
    <w:rsid w:val="0094260E"/>
    <w:rsid w:val="009568FE"/>
    <w:rsid w:val="00963DC6"/>
    <w:rsid w:val="009721BF"/>
    <w:rsid w:val="00976FFA"/>
    <w:rsid w:val="009858FF"/>
    <w:rsid w:val="009A2269"/>
    <w:rsid w:val="009A5BA5"/>
    <w:rsid w:val="009B02A2"/>
    <w:rsid w:val="009F1DD0"/>
    <w:rsid w:val="00A3055B"/>
    <w:rsid w:val="00A425FA"/>
    <w:rsid w:val="00A70852"/>
    <w:rsid w:val="00A7767D"/>
    <w:rsid w:val="00A94F54"/>
    <w:rsid w:val="00AC7343"/>
    <w:rsid w:val="00B4041E"/>
    <w:rsid w:val="00B56E34"/>
    <w:rsid w:val="00B920DD"/>
    <w:rsid w:val="00BB573E"/>
    <w:rsid w:val="00BD2DDD"/>
    <w:rsid w:val="00BE1F4C"/>
    <w:rsid w:val="00C00610"/>
    <w:rsid w:val="00C22EA8"/>
    <w:rsid w:val="00C82286"/>
    <w:rsid w:val="00C90107"/>
    <w:rsid w:val="00CA1B18"/>
    <w:rsid w:val="00CC20ED"/>
    <w:rsid w:val="00CC7838"/>
    <w:rsid w:val="00CD35B8"/>
    <w:rsid w:val="00CD455E"/>
    <w:rsid w:val="00D018EF"/>
    <w:rsid w:val="00D06A31"/>
    <w:rsid w:val="00D15A2F"/>
    <w:rsid w:val="00D20795"/>
    <w:rsid w:val="00D220A4"/>
    <w:rsid w:val="00D23E01"/>
    <w:rsid w:val="00D36D2B"/>
    <w:rsid w:val="00D921B9"/>
    <w:rsid w:val="00DB01BB"/>
    <w:rsid w:val="00DC5D85"/>
    <w:rsid w:val="00E47166"/>
    <w:rsid w:val="00E70B45"/>
    <w:rsid w:val="00E83847"/>
    <w:rsid w:val="00E921FF"/>
    <w:rsid w:val="00EA0ACD"/>
    <w:rsid w:val="00EA27B9"/>
    <w:rsid w:val="00EA71FF"/>
    <w:rsid w:val="00EB0148"/>
    <w:rsid w:val="00EB111F"/>
    <w:rsid w:val="00EB37E8"/>
    <w:rsid w:val="00EC3695"/>
    <w:rsid w:val="00EE4F5E"/>
    <w:rsid w:val="00F06215"/>
    <w:rsid w:val="00F10874"/>
    <w:rsid w:val="00F25C6E"/>
    <w:rsid w:val="00F320E2"/>
    <w:rsid w:val="00F3213E"/>
    <w:rsid w:val="00F465E1"/>
    <w:rsid w:val="00F46682"/>
    <w:rsid w:val="00F73244"/>
    <w:rsid w:val="00F84AAE"/>
    <w:rsid w:val="00FB011A"/>
    <w:rsid w:val="00FB25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63346F"/>
  <w15:docId w15:val="{D4F4D4D7-1FEC-4821-919B-377EF10461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226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2269"/>
    <w:pPr>
      <w:ind w:left="720"/>
      <w:contextualSpacing/>
    </w:pPr>
  </w:style>
  <w:style w:type="table" w:styleId="TableGrid">
    <w:name w:val="Table Grid"/>
    <w:basedOn w:val="TableNormal"/>
    <w:uiPriority w:val="59"/>
    <w:rsid w:val="00911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56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 Chain</dc:creator>
  <cp:lastModifiedBy>Leslie Chain</cp:lastModifiedBy>
  <cp:revision>7</cp:revision>
  <dcterms:created xsi:type="dcterms:W3CDTF">2021-12-14T08:31:00Z</dcterms:created>
  <dcterms:modified xsi:type="dcterms:W3CDTF">2022-03-10T06:42:00Z</dcterms:modified>
</cp:coreProperties>
</file>